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6AD4" w:rsidRDefault="006F2F01">
      <w:pPr>
        <w:pStyle w:val="SLReqReportTitle"/>
      </w:pPr>
      <w:bookmarkStart w:id="0" w:name="_GoBack"/>
      <w:bookmarkEnd w:id="0"/>
      <w:r>
        <w:t>requirement_set</w:t>
      </w:r>
    </w:p>
    <w:p w:rsidR="002F1792" w:rsidRPr="00612E4F" w:rsidRDefault="006F2F01" w:rsidP="00251CBD">
      <w:pPr>
        <w:pStyle w:val="Subtitle"/>
        <w:ind w:left="720" w:firstLine="720"/>
        <w:rPr>
          <w:rStyle w:val="SubtleEmphasis"/>
          <w:i w:val="0"/>
        </w:rPr>
      </w:pPr>
    </w:p>
    <w:p w:rsidR="002F1792" w:rsidRPr="00612E4F" w:rsidRDefault="006F2F01" w:rsidP="00A957F1"/>
    <w:p w:rsidR="002F1792" w:rsidRPr="00612E4F" w:rsidRDefault="006F2F01" w:rsidP="00A957F1"/>
    <w:p w:rsidR="002F1792" w:rsidRPr="00612E4F" w:rsidRDefault="006F2F01" w:rsidP="000428F5">
      <w:pPr>
        <w:pStyle w:val="SLReqReportTitleAttribute"/>
        <w:rPr>
          <w:b w:val="0"/>
        </w:rPr>
      </w:pPr>
      <w:r>
        <w:rPr>
          <w:rStyle w:val="SLReqReportTitleAttributeChar"/>
        </w:rPr>
        <w:t>Author(s)</w:t>
      </w:r>
      <w:r>
        <w:rPr>
          <w:b w:val="0"/>
          <w:i/>
        </w:rPr>
        <w:t>:</w:t>
      </w:r>
      <w:r w:rsidRPr="00612E4F">
        <w:rPr>
          <w:rStyle w:val="IntenseEmphasis"/>
          <w:i w:val="0"/>
          <w:sz w:val="56"/>
        </w:rPr>
        <w:tab/>
      </w:r>
      <w:r w:rsidRPr="00612E4F">
        <w:rPr>
          <w:rStyle w:val="IntenseEmphasis"/>
          <w:i w:val="0"/>
          <w:sz w:val="56"/>
        </w:rPr>
        <w:tab/>
      </w:r>
      <w:r>
        <w:rPr>
          <w:rStyle w:val="SLReqReportTitleAttributeChar"/>
        </w:rPr>
        <w:t>shailesh suthar</w:t>
      </w:r>
    </w:p>
    <w:p w:rsidR="002F1792" w:rsidRPr="00612E4F" w:rsidRDefault="006F2F01" w:rsidP="00612E4F">
      <w:pPr>
        <w:pStyle w:val="SLReqReportTitleAttribute"/>
        <w:rPr>
          <w:b w:val="0"/>
          <w:bCs/>
          <w:iCs/>
        </w:rPr>
      </w:pPr>
      <w:r>
        <w:rPr>
          <w:rStyle w:val="SLReqReportTitleAttributeChar"/>
        </w:rPr>
        <w:t>Published on</w:t>
      </w:r>
      <w:r>
        <w:rPr>
          <w:b w:val="0"/>
        </w:rPr>
        <w:t>:</w:t>
      </w:r>
      <w:r w:rsidRPr="00612E4F">
        <w:rPr>
          <w:b w:val="0"/>
          <w:bCs/>
          <w:iCs/>
        </w:rPr>
        <w:tab/>
      </w:r>
      <w:r>
        <w:rPr>
          <w:rStyle w:val="SLReqReportTitleAttributeChar"/>
        </w:rPr>
        <w:t>07-May-2023</w:t>
      </w:r>
    </w:p>
    <w:p w:rsidR="004A6AD4" w:rsidRDefault="004A6AD4">
      <w:pPr>
        <w:pageBreakBefore/>
      </w:pPr>
    </w:p>
    <w:p w:rsidR="004A6AD4" w:rsidRDefault="006F2F01">
      <w:pPr>
        <w:pStyle w:val="SLReqReportTOCHead"/>
      </w:pPr>
      <w:r>
        <w:t>Table of Contents</w:t>
      </w:r>
    </w:p>
    <w:p w:rsidR="006F2F01" w:rsidRDefault="006F2F01">
      <w:pPr>
        <w:pStyle w:val="TOC1"/>
        <w:tabs>
          <w:tab w:val="right" w:leader="dot" w:pos="9350"/>
        </w:tabs>
        <w:rPr>
          <w:rFonts w:cstheme="minorBidi"/>
          <w:noProof/>
          <w:szCs w:val="20"/>
          <w:lang w:val="en-IN" w:eastAsia="en-IN" w:bidi="hi-IN"/>
        </w:rPr>
      </w:pPr>
      <w:r>
        <w:fldChar w:fldCharType="begin"/>
      </w:r>
      <w:r>
        <w:instrText xml:space="preserve"> TOC \o "1-6" \h \z \u </w:instrText>
      </w:r>
      <w:r>
        <w:fldChar w:fldCharType="separate"/>
      </w:r>
      <w:hyperlink w:anchor="_Toc134382270" w:history="1">
        <w:r w:rsidRPr="00C6795A">
          <w:rPr>
            <w:rStyle w:val="Hyperlink"/>
            <w:noProof/>
          </w:rPr>
          <w:t>Chapter 1: Requirement Set: requirement_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82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6F2F01" w:rsidRDefault="006F2F01">
      <w:pPr>
        <w:pStyle w:val="TOC2"/>
        <w:tabs>
          <w:tab w:val="right" w:leader="dot" w:pos="9350"/>
        </w:tabs>
        <w:rPr>
          <w:rFonts w:cstheme="minorBidi"/>
          <w:noProof/>
          <w:szCs w:val="20"/>
          <w:lang w:val="en-IN" w:eastAsia="en-IN" w:bidi="hi-IN"/>
        </w:rPr>
      </w:pPr>
      <w:hyperlink w:anchor="_Toc134382271" w:history="1">
        <w:r w:rsidRPr="00C6795A">
          <w:rPr>
            <w:rStyle w:val="Hyperlink"/>
            <w:noProof/>
          </w:rPr>
          <w:t>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82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6F2F01" w:rsidRDefault="006F2F01">
      <w:pPr>
        <w:pStyle w:val="TOC1"/>
        <w:tabs>
          <w:tab w:val="right" w:leader="dot" w:pos="9350"/>
        </w:tabs>
        <w:rPr>
          <w:rFonts w:cstheme="minorBidi"/>
          <w:noProof/>
          <w:szCs w:val="20"/>
          <w:lang w:val="en-IN" w:eastAsia="en-IN" w:bidi="hi-IN"/>
        </w:rPr>
      </w:pPr>
      <w:hyperlink w:anchor="_Toc134382272" w:history="1">
        <w:r w:rsidRPr="00C6795A">
          <w:rPr>
            <w:rStyle w:val="Hyperlink"/>
            <w:noProof/>
          </w:rPr>
          <w:t>Append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82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6F2F01" w:rsidRDefault="006F2F01">
      <w:pPr>
        <w:pStyle w:val="TOC2"/>
        <w:tabs>
          <w:tab w:val="right" w:leader="dot" w:pos="9350"/>
        </w:tabs>
        <w:rPr>
          <w:rFonts w:cstheme="minorBidi"/>
          <w:noProof/>
          <w:szCs w:val="20"/>
          <w:lang w:val="en-IN" w:eastAsia="en-IN" w:bidi="hi-IN"/>
        </w:rPr>
      </w:pPr>
      <w:hyperlink w:anchor="_Toc134382273" w:history="1">
        <w:r w:rsidRPr="00C6795A">
          <w:rPr>
            <w:rStyle w:val="Hyperlink"/>
            <w:noProof/>
          </w:rPr>
          <w:t>Artifact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382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117F3" w:rsidRDefault="006F2F01" w:rsidP="00F8327D">
      <w:r>
        <w:rPr>
          <w:b/>
          <w:bCs/>
          <w:noProof/>
        </w:rPr>
        <w:fldChar w:fldCharType="end"/>
      </w:r>
    </w:p>
    <w:p w:rsidR="004A6AD4" w:rsidRDefault="006F2F01">
      <w:pPr>
        <w:pStyle w:val="SLReqReportChapter"/>
        <w:pageBreakBefore/>
      </w:pPr>
      <w:bookmarkStart w:id="1" w:name="_Toc134382270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Requirement Set: requirement_set</w:t>
      </w:r>
      <w:bookmarkEnd w:id="1"/>
    </w:p>
    <w:p w:rsidR="004A6AD4" w:rsidRDefault="006F2F01">
      <w:pPr>
        <w:pStyle w:val="SLReqReqSetDescriptionName"/>
      </w:pPr>
      <w:r>
        <w:t>Description</w:t>
      </w:r>
    </w:p>
    <w:p w:rsidR="004A6AD4" w:rsidRDefault="004A6AD4"/>
    <w:p w:rsidR="00AD498E" w:rsidRDefault="006F2F01" w:rsidP="001B287E">
      <w:r>
        <w:rPr>
          <w:rStyle w:val="SLReqReqSetChangeInfoTitleChar"/>
        </w:rPr>
        <w:t>Change Information</w:t>
      </w:r>
      <w:r>
        <w:t xml:space="preserve">    </w:t>
      </w:r>
      <w:r>
        <w:rPr>
          <w:rStyle w:val="SLReqReqSetChangeInfoValueChar"/>
        </w:rPr>
        <w:t>No change issue detected.</w:t>
      </w:r>
    </w:p>
    <w:p w:rsidR="004A6AD4" w:rsidRDefault="006F2F01">
      <w:r>
        <w:br w:type="page"/>
      </w:r>
    </w:p>
    <w:p w:rsidR="004A6AD4" w:rsidRDefault="006F2F01">
      <w:pPr>
        <w:pStyle w:val="SLReqReqTitle2"/>
        <w:spacing w:after="0"/>
      </w:pPr>
      <w:bookmarkStart w:id="2" w:name="requirement_set:1"/>
      <w:bookmarkStart w:id="3" w:name="_Toc134382271"/>
      <w:bookmarkEnd w:id="2"/>
      <w:r>
        <w:lastRenderedPageBreak/>
        <w:t>1</w:t>
      </w:r>
      <w:bookmarkEnd w:id="3"/>
      <w:r>
        <w:t xml:space="preserve"> </w:t>
      </w:r>
    </w:p>
    <w:p w:rsidR="00AD498E" w:rsidRDefault="006F2F01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Informational</w:t>
      </w:r>
    </w:p>
    <w:p w:rsidR="00AD498E" w:rsidRDefault="006F2F01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#1</w:t>
      </w:r>
    </w:p>
    <w:p w:rsidR="004A6AD4" w:rsidRDefault="006F2F01">
      <w:pPr>
        <w:pStyle w:val="SLReqReqDescriptionName"/>
      </w:pPr>
      <w:r>
        <w:t>Description</w:t>
      </w:r>
    </w:p>
    <w:p w:rsidR="004A6AD4" w:rsidRDefault="006F2F01">
      <w:pPr>
        <w:spacing w:after="0"/>
        <w:ind w:left="150"/>
      </w:pPr>
      <w:r>
        <w:rPr>
          <w:rFonts w:ascii="Arial" w:hAnsi="Arial"/>
          <w:sz w:val="20"/>
          <w:szCs w:val="20"/>
        </w:rPr>
        <w:t>These are the clustered signal which were given to the each joint of orthosis.</w:t>
      </w:r>
    </w:p>
    <w:p w:rsidR="00AD498E" w:rsidRDefault="006F2F01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:rsidR="004A6AD4" w:rsidRDefault="006F2F01">
      <w:pPr>
        <w:pStyle w:val="SLReqReqLinksName"/>
      </w:pPr>
      <w:r>
        <w:t>Links</w:t>
      </w:r>
    </w:p>
    <w:p w:rsidR="00AD498E" w:rsidRDefault="006F2F01" w:rsidP="004405D9">
      <w:r>
        <w:rPr>
          <w:rStyle w:val="SLReqReqLinkGroupArtifactArtifactNameChar"/>
        </w:rPr>
        <w:t>Artifact</w:t>
      </w:r>
      <w:r>
        <w:t xml:space="preserve">:  </w:t>
      </w:r>
      <w:hyperlink w:anchor="ArtifactListTable">
        <w:r>
          <w:rPr>
            <w:rStyle w:val="SLReqReqLinkGroupArtifactArtifactValueChar"/>
          </w:rPr>
          <w:t>Six_DOF_assembly2.slx</w:t>
        </w:r>
      </w:hyperlink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442"/>
        <w:gridCol w:w="4476"/>
      </w:tblGrid>
      <w:tr w:rsidR="009B42C3" w:rsidTr="00F33BF4">
        <w:tc>
          <w:tcPr>
            <w:tcW w:w="4675" w:type="dxa"/>
          </w:tcPr>
          <w:p w:rsidR="004A6AD4" w:rsidRDefault="006F2F01">
            <w:pPr>
              <w:pStyle w:val="SLReqReqLinkGroupArtifactLinkedItemName"/>
            </w:pPr>
            <w:r>
              <w:t>Linked Item</w:t>
            </w:r>
          </w:p>
        </w:tc>
        <w:tc>
          <w:tcPr>
            <w:tcW w:w="4675" w:type="dxa"/>
          </w:tcPr>
          <w:p w:rsidR="004A6AD4" w:rsidRDefault="006F2F01">
            <w:pPr>
              <w:pStyle w:val="SLReqReqLinkGroupArtifactLinkedTypeName"/>
            </w:pPr>
            <w:r>
              <w:t>Link Type</w:t>
            </w:r>
          </w:p>
        </w:tc>
      </w:tr>
      <w:tr w:rsidR="00911407" w:rsidTr="00F33BF4">
        <w:tc>
          <w:tcPr>
            <w:tcW w:w="4675" w:type="dxa"/>
          </w:tcPr>
          <w:p w:rsidR="00911407" w:rsidRDefault="006F2F01" w:rsidP="00880797">
            <w:r>
              <w:rPr>
                <w:noProof/>
              </w:rPr>
              <w:drawing>
                <wp:inline distT="0" distB="0" distL="0" distR="0">
                  <wp:extent cx="152400" cy="152400"/>
                  <wp:effectExtent l="0" t="0" r="0" b="0"/>
                  <wp:docPr id="1" name="SubSystemIcon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ubSystemIcon.png"/>
                          <pic:cNvPicPr preferRelativeResize="0"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9" w:history="1">
              <w:r>
                <w:rPr>
                  <w:rStyle w:val="SLReqReqLinkItemHyperLinkValueChar"/>
                </w:rPr>
                <w:t>Robot</w:t>
              </w:r>
            </w:hyperlink>
          </w:p>
        </w:tc>
        <w:tc>
          <w:tcPr>
            <w:tcW w:w="4675" w:type="dxa"/>
          </w:tcPr>
          <w:p w:rsidR="00911407" w:rsidRDefault="006F2F01" w:rsidP="00880797">
            <w:r>
              <w:rPr>
                <w:noProof/>
              </w:rPr>
              <w:drawing>
                <wp:inline distT="0" distB="0" distL="0" distR="0">
                  <wp:extent cx="133349" cy="95249"/>
                  <wp:effectExtent l="0" t="0" r="0" b="0"/>
                  <wp:docPr id="2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ack_on_disabled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</w:tbl>
    <w:p w:rsidR="004A6AD4" w:rsidRDefault="006F2F01">
      <w:r>
        <w:br w:type="page"/>
      </w:r>
    </w:p>
    <w:p w:rsidR="004A6AD4" w:rsidRDefault="006F2F01">
      <w:pPr>
        <w:pStyle w:val="SLReqReportChapter"/>
      </w:pPr>
      <w:bookmarkStart w:id="4" w:name="_Toc134382272"/>
      <w:r>
        <w:lastRenderedPageBreak/>
        <w:t>Appendix</w:t>
      </w:r>
      <w:bookmarkEnd w:id="4"/>
    </w:p>
    <w:p w:rsidR="004A6AD4" w:rsidRDefault="006F2F01">
      <w:pPr>
        <w:pStyle w:val="SLReqArtifactListsName"/>
        <w:spacing w:before="0" w:after="0"/>
        <w:outlineLvl w:val="1"/>
      </w:pPr>
      <w:bookmarkStart w:id="5" w:name="ArtifactListTable"/>
      <w:bookmarkStart w:id="6" w:name="_Toc134382273"/>
      <w:bookmarkEnd w:id="5"/>
      <w:r>
        <w:t>Artifact List</w:t>
      </w:r>
      <w:bookmarkEnd w:id="6"/>
    </w:p>
    <w:p w:rsidR="004A6AD4" w:rsidRDefault="006F2F01">
      <w:pPr>
        <w:pStyle w:val="SLReqArtifactListName"/>
      </w:pPr>
      <w:r>
        <w:t>Simulink models:</w:t>
      </w:r>
    </w:p>
    <w:tbl>
      <w:tblPr>
        <w:tblStyle w:val="TableGrid"/>
        <w:tblW w:w="936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01"/>
        <w:gridCol w:w="1470"/>
        <w:gridCol w:w="3954"/>
        <w:gridCol w:w="3235"/>
      </w:tblGrid>
      <w:tr w:rsidR="00911407" w:rsidTr="00C02703">
        <w:trPr>
          <w:jc w:val="center"/>
        </w:trPr>
        <w:tc>
          <w:tcPr>
            <w:tcW w:w="701" w:type="dxa"/>
          </w:tcPr>
          <w:p w:rsidR="00911407" w:rsidRDefault="006F2F01" w:rsidP="00880797">
            <w:r>
              <w:rPr>
                <w:rStyle w:val="SLReqArtifactListNumNameChar"/>
              </w:rPr>
              <w:t>#</w:t>
            </w:r>
          </w:p>
        </w:tc>
        <w:tc>
          <w:tcPr>
            <w:tcW w:w="1472" w:type="dxa"/>
          </w:tcPr>
          <w:p w:rsidR="00911407" w:rsidRDefault="006F2F01" w:rsidP="00880797">
            <w:r>
              <w:rPr>
                <w:rStyle w:val="SLReqArtifactListItemNameChar"/>
              </w:rPr>
              <w:t>Name</w:t>
            </w:r>
          </w:p>
        </w:tc>
        <w:tc>
          <w:tcPr>
            <w:tcW w:w="3960" w:type="dxa"/>
          </w:tcPr>
          <w:p w:rsidR="00911407" w:rsidRDefault="006F2F01" w:rsidP="00880797">
            <w:r>
              <w:rPr>
                <w:rStyle w:val="SLReqArtifactListFolderNameChar"/>
              </w:rPr>
              <w:t>Folder</w:t>
            </w:r>
          </w:p>
        </w:tc>
        <w:tc>
          <w:tcPr>
            <w:tcW w:w="3240" w:type="dxa"/>
          </w:tcPr>
          <w:p w:rsidR="00911407" w:rsidRDefault="006F2F01" w:rsidP="00880797">
            <w:r>
              <w:rPr>
                <w:rStyle w:val="SLReqArtifactListRevisionNameChar"/>
              </w:rPr>
              <w:t>Version</w:t>
            </w:r>
          </w:p>
        </w:tc>
      </w:tr>
      <w:tr w:rsidR="00911407" w:rsidTr="00C02703">
        <w:trPr>
          <w:jc w:val="center"/>
        </w:trPr>
        <w:tc>
          <w:tcPr>
            <w:tcW w:w="701" w:type="dxa"/>
          </w:tcPr>
          <w:p w:rsidR="00911407" w:rsidRDefault="006F2F01" w:rsidP="00880797">
            <w:r>
              <w:rPr>
                <w:rStyle w:val="SLReqArtifactListNumValueChar"/>
              </w:rPr>
              <w:t>1</w:t>
            </w:r>
          </w:p>
        </w:tc>
        <w:tc>
          <w:tcPr>
            <w:tcW w:w="1472" w:type="dxa"/>
          </w:tcPr>
          <w:p w:rsidR="004A6AD4" w:rsidRDefault="006F2F01">
            <w:pPr>
              <w:pStyle w:val="SLReqArtifactListItemValue"/>
            </w:pPr>
            <w:r>
              <w:t>Six_DOF_assembly2.slx</w:t>
            </w:r>
          </w:p>
        </w:tc>
        <w:tc>
          <w:tcPr>
            <w:tcW w:w="3960" w:type="dxa"/>
          </w:tcPr>
          <w:p w:rsidR="00911407" w:rsidRDefault="006F2F01" w:rsidP="00880797">
            <w:r>
              <w:rPr>
                <w:rStyle w:val="SLReqArtifactListFolderValueChar"/>
              </w:rPr>
              <w:t>S:\project works\FYP\matlab\test2\6_DOF_assembly2</w:t>
            </w:r>
          </w:p>
        </w:tc>
        <w:tc>
          <w:tcPr>
            <w:tcW w:w="3240" w:type="dxa"/>
          </w:tcPr>
          <w:p w:rsidR="00911407" w:rsidRDefault="006F2F01" w:rsidP="00880797">
            <w:r>
              <w:rPr>
                <w:rStyle w:val="SLReqArtifactListRevisionValueChar"/>
              </w:rPr>
              <w:t>1.12</w:t>
            </w:r>
          </w:p>
        </w:tc>
      </w:tr>
    </w:tbl>
    <w:p w:rsidR="00000000" w:rsidRDefault="006F2F01">
      <w:bookmarkStart w:id="7" w:name="29864319739"/>
      <w:bookmarkEnd w:id="7"/>
    </w:p>
    <w:sectPr w:rsidR="00000000">
      <w:footerReference w:type="default" r:id="rId11"/>
      <w:pgSz w:w="12240" w:h="15840"/>
      <w:pgMar w:top="1440" w:right="1440" w:bottom="1915" w:left="1440" w:header="0" w:footer="0" w:gutter="0"/>
      <w:pgNumType w:start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0977" w:rsidRDefault="00DB0977" w:rsidP="005459BA">
      <w:pPr>
        <w:spacing w:after="0" w:line="240" w:lineRule="auto"/>
      </w:pPr>
      <w:r>
        <w:separator/>
      </w:r>
    </w:p>
  </w:endnote>
  <w:endnote w:type="continuationSeparator" w:id="0">
    <w:p w:rsidR="00DB0977" w:rsidRDefault="00DB0977" w:rsidP="00545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7906199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6610E" w:rsidRDefault="002266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5F66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:rsidR="00F6610E" w:rsidRDefault="006F2F01" w:rsidP="008427C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0977" w:rsidRDefault="00DB0977" w:rsidP="005459BA">
      <w:pPr>
        <w:spacing w:after="0" w:line="240" w:lineRule="auto"/>
      </w:pPr>
      <w:r>
        <w:separator/>
      </w:r>
    </w:p>
  </w:footnote>
  <w:footnote w:type="continuationSeparator" w:id="0">
    <w:p w:rsidR="00DB0977" w:rsidRDefault="00DB0977" w:rsidP="005459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left="774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58406D"/>
    <w:multiLevelType w:val="hybridMultilevel"/>
    <w:tmpl w:val="8EFE34F2"/>
    <w:lvl w:ilvl="0" w:tplc="861685B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25B0E">
      <w:numFmt w:val="bullet"/>
      <w:lvlText w:val=""/>
      <w:lvlJc w:val="left"/>
      <w:pPr>
        <w:ind w:left="2160" w:hanging="360"/>
      </w:pPr>
      <w:rPr>
        <w:rFonts w:ascii="Symbol" w:eastAsiaTheme="minorEastAsia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6"/>
  </w:num>
  <w:num w:numId="5">
    <w:abstractNumId w:val="13"/>
  </w:num>
  <w:num w:numId="6">
    <w:abstractNumId w:val="3"/>
  </w:num>
  <w:num w:numId="7">
    <w:abstractNumId w:val="11"/>
  </w:num>
  <w:num w:numId="8">
    <w:abstractNumId w:val="8"/>
  </w:num>
  <w:num w:numId="9">
    <w:abstractNumId w:val="12"/>
  </w:num>
  <w:num w:numId="10">
    <w:abstractNumId w:val="0"/>
    <w:lvlOverride w:ilvl="0">
      <w:startOverride w:val="1"/>
    </w:lvlOverride>
  </w:num>
  <w:num w:numId="11">
    <w:abstractNumId w:val="7"/>
  </w:num>
  <w:num w:numId="12">
    <w:abstractNumId w:val="1"/>
  </w:num>
  <w:num w:numId="13">
    <w:abstractNumId w:val="4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A6AD4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F2180"/>
    <w:rsid w:val="005F25E7"/>
    <w:rsid w:val="005F28D0"/>
    <w:rsid w:val="005F3ACF"/>
    <w:rsid w:val="005F72C8"/>
    <w:rsid w:val="005F798E"/>
    <w:rsid w:val="006013ED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2F01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6BBF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A951EE99-9D19-4D47-9C9D-F6B3D4F87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66E5"/>
  </w:style>
  <w:style w:type="paragraph" w:styleId="Heading1">
    <w:name w:val="heading 1"/>
    <w:basedOn w:val="Normal"/>
    <w:next w:val="Normal"/>
    <w:link w:val="Heading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957F1"/>
    <w:rPr>
      <w:b/>
      <w:bCs/>
    </w:rPr>
  </w:style>
  <w:style w:type="character" w:styleId="Emphasis">
    <w:name w:val="Emphasis"/>
    <w:basedOn w:val="DefaultParagraphFont"/>
    <w:uiPriority w:val="20"/>
    <w:qFormat/>
    <w:rsid w:val="00A957F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A957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957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957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957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957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957F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A957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9BA"/>
  </w:style>
  <w:style w:type="paragraph" w:styleId="Footer">
    <w:name w:val="footer"/>
    <w:basedOn w:val="Normal"/>
    <w:link w:val="Foot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9BA"/>
  </w:style>
  <w:style w:type="paragraph" w:styleId="ListParagraph">
    <w:name w:val="List Paragraph"/>
    <w:aliases w:val="SLReqReqLinkArtifact"/>
    <w:basedOn w:val="Normal"/>
    <w:next w:val="Normal"/>
    <w:link w:val="ListParagraphChar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TableGrid">
    <w:name w:val="Table Grid"/>
    <w:basedOn w:val="TableNormal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Heading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Hyperlink">
    <w:name w:val="Hyperlink"/>
    <w:basedOn w:val="DefaultParagraphFont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Heading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Title"/>
    <w:next w:val="Normal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Normal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Title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Normal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Normal"/>
    <w:next w:val="Normal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Normal"/>
    <w:next w:val="Normal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Heading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Normal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DefaultParagraphFont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Heading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Heading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Heading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Heading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Heading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Heading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Heading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ListParagraphChar">
    <w:name w:val="List Paragraph Char"/>
    <w:aliases w:val="SLReqReqLinkArtifact Char"/>
    <w:basedOn w:val="DefaultParagraphFont"/>
    <w:link w:val="ListParagraph"/>
    <w:uiPriority w:val="34"/>
    <w:rsid w:val="007906C9"/>
  </w:style>
  <w:style w:type="paragraph" w:customStyle="1" w:styleId="SLReqReqTitle5">
    <w:name w:val="SLReqReqTitle5"/>
    <w:basedOn w:val="Heading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Heading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Heading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Heading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Heading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Normal"/>
    <w:next w:val="Normal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Normal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DefaultParagraphFont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DefaultParagraphFont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List">
    <w:name w:val="List"/>
    <w:basedOn w:val="Normal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Normal"/>
    <w:next w:val="Normal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Normal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Normal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Heading"/>
    <w:next w:val="Normal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HeadingChar">
    <w:name w:val="TOC Heading Char"/>
    <w:basedOn w:val="Heading1Char"/>
    <w:link w:val="TOCHeading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Heading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styleId="Mention">
    <w:name w:val="Mention"/>
    <w:basedOn w:val="DefaultParagraphFont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Normal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Normal"/>
    <w:link w:val="SLReqReqSetVeriTotalValueChar"/>
    <w:qFormat/>
    <w:rsid w:val="00575C29"/>
  </w:style>
  <w:style w:type="paragraph" w:customStyle="1" w:styleId="SLReqReqSetsPropertyName">
    <w:name w:val="SLReqReqSetsPropertyName"/>
    <w:basedOn w:val="Heading7"/>
    <w:next w:val="Normal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Heading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Normal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Normal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Normal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Normal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Normal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Normal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Normal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Normal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Normal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Normal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Normal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Normal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Normal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Normal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Normal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Normal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Normal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Normal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Normal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Normal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Normal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Normal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Normal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Normal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Normal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Normal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Normal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Normal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Normal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Normal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Normal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Normal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DefaultParagraphFont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Normal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Normal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Normal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Normal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Normal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Normal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Normal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Normal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Normal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Normal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Normal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Normal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Normal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Normal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Normal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Normal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Normal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Normal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Normal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Normal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Normal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Normal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Normal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Normal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Normal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Normal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Normal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Normal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Normal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Normal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Normal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Normal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Normal"/>
    <w:link w:val="SLReqReqVeriTotalNameChar"/>
    <w:qFormat/>
    <w:rsid w:val="0087318B"/>
  </w:style>
  <w:style w:type="character" w:customStyle="1" w:styleId="SLReqReqVeriTotalNameChar">
    <w:name w:val="SLReqReqVeriTotalName Char"/>
    <w:basedOn w:val="DefaultParagraphFont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Normal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Normal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Normal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Normal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Normal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Normal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Normal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Normal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Normal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Normal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Normal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Normal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Normal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Normal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Normal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Normal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Normal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Normal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Normal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Normal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Normal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Normal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Normal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Normal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DefaultParagraphFont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Normal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Normal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Normal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Normal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Normal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Normal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Normal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Normal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Normal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Normal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Normal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Normal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Normal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Normal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Normal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Normal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Normal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Normal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Normal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Normal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Normal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Normal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Normal"/>
    <w:link w:val="SLReqReqCustomIDValueChar"/>
    <w:qFormat/>
    <w:rsid w:val="00405A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27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Normal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Normal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Normal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Normal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Normal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Normal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Normal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Normal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Normal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Normal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Normal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Normal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Normal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Normal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Normal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Normal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Normal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Normal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Normal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Normal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Normal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Normal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Normal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Normal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Normal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Normal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Normal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Normal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Normal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DefaultParagraphFont"/>
    <w:link w:val="SLReqReqDescriptionValue2"/>
    <w:rsid w:val="007D6A77"/>
  </w:style>
  <w:style w:type="paragraph" w:customStyle="1" w:styleId="SLReqReqDescriptionValue">
    <w:name w:val="SLReqReqDescriptionValue"/>
    <w:basedOn w:val="Normal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DefaultParagraphFont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Normal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Normal"/>
    <w:next w:val="Normal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DefaultParagraphFont"/>
    <w:link w:val="SLReqReqSetAttibuteName"/>
    <w:rsid w:val="00F57B39"/>
    <w:rPr>
      <w:b/>
      <w:i/>
      <w:color w:val="000000" w:themeColor="text1"/>
      <w:sz w:val="24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Normal"/>
    <w:next w:val="Normal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DefaultParagraphFont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Normal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127.0.0.1:31415/matlab/feval/rmiobjnavigate?arguments=%5b%22Six_DOF_assembly2.slx%22,%22:357%22%5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8D0468-50CB-4E04-BAE2-BAF81294F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SHAILESH SUTHAR</cp:lastModifiedBy>
  <cp:revision>4</cp:revision>
  <cp:lastPrinted>2017-04-29T07:17:00Z</cp:lastPrinted>
  <dcterms:created xsi:type="dcterms:W3CDTF">2019-11-15T00:56:00Z</dcterms:created>
  <dcterms:modified xsi:type="dcterms:W3CDTF">2023-05-07T14:34:00Z</dcterms:modified>
</cp:coreProperties>
</file>